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18C4" w:rsidRDefault="00136705" w:rsidP="00136705">
      <w:pPr>
        <w:pStyle w:val="Heading1"/>
        <w:jc w:val="center"/>
      </w:pPr>
      <w:r>
        <w:t>Creating PDF document in .NET Core Web API</w:t>
      </w:r>
    </w:p>
    <w:p w:rsidR="00136705" w:rsidRDefault="00136705" w:rsidP="00136705"/>
    <w:p w:rsidR="00BA3A0E" w:rsidRDefault="00BA3A0E" w:rsidP="00136705">
      <w:bookmarkStart w:id="0" w:name="OLE_LINK1"/>
      <w:r>
        <w:t xml:space="preserve">Let’s imagine that we have a .NET Core Web API project in which we need to generate </w:t>
      </w:r>
      <w:r w:rsidRPr="00BA3A0E">
        <w:rPr>
          <w:noProof/>
        </w:rPr>
        <w:t>a PDF</w:t>
      </w:r>
      <w:r>
        <w:t xml:space="preserve"> report. Even though it shouldn’t </w:t>
      </w:r>
      <w:proofErr w:type="spellStart"/>
      <w:r w:rsidRPr="00BA3A0E">
        <w:rPr>
          <w:noProof/>
        </w:rPr>
        <w:t>suppose</w:t>
      </w:r>
      <w:r>
        <w:t xml:space="preserve"> to</w:t>
      </w:r>
      <w:proofErr w:type="spellEnd"/>
      <w:r>
        <w:t xml:space="preserve"> be </w:t>
      </w:r>
      <w:r w:rsidRPr="00BA3A0E">
        <w:rPr>
          <w:noProof/>
        </w:rPr>
        <w:t>t</w:t>
      </w:r>
      <w:r>
        <w:rPr>
          <w:noProof/>
        </w:rPr>
        <w:t>o</w:t>
      </w:r>
      <w:r w:rsidRPr="00BA3A0E">
        <w:rPr>
          <w:noProof/>
        </w:rPr>
        <w:t>o</w:t>
      </w:r>
      <w:r>
        <w:t xml:space="preserve"> hard to do something like </w:t>
      </w:r>
      <w:r w:rsidRPr="00BA3A0E">
        <w:rPr>
          <w:noProof/>
        </w:rPr>
        <w:t>that</w:t>
      </w:r>
      <w:r>
        <w:t xml:space="preserve">, we could end up in </w:t>
      </w:r>
      <w:proofErr w:type="spellStart"/>
      <w:r>
        <w:t>loosing</w:t>
      </w:r>
      <w:proofErr w:type="spellEnd"/>
      <w:r>
        <w:t xml:space="preserve"> </w:t>
      </w:r>
      <w:proofErr w:type="spellStart"/>
      <w:proofErr w:type="gramStart"/>
      <w:r>
        <w:t>to</w:t>
      </w:r>
      <w:proofErr w:type="spellEnd"/>
      <w:proofErr w:type="gramEnd"/>
      <w:r>
        <w:t xml:space="preserve"> much time if we don’t know how to do it properly.</w:t>
      </w:r>
    </w:p>
    <w:p w:rsidR="00BA3A0E" w:rsidRDefault="00BA3A0E" w:rsidP="00136705">
      <w:r>
        <w:t xml:space="preserve">In this article, we are going to show you how to use </w:t>
      </w:r>
      <w:proofErr w:type="spellStart"/>
      <w:r>
        <w:t>DinkToPDF</w:t>
      </w:r>
      <w:proofErr w:type="spellEnd"/>
      <w:r>
        <w:t xml:space="preserve"> library to </w:t>
      </w:r>
      <w:r w:rsidRPr="00BA3A0E">
        <w:rPr>
          <w:noProof/>
        </w:rPr>
        <w:t>eas</w:t>
      </w:r>
      <w:r>
        <w:rPr>
          <w:noProof/>
        </w:rPr>
        <w:t>il</w:t>
      </w:r>
      <w:r w:rsidRPr="00BA3A0E">
        <w:rPr>
          <w:noProof/>
        </w:rPr>
        <w:t>y</w:t>
      </w:r>
      <w:r>
        <w:t xml:space="preserve"> generate PDF documents while working </w:t>
      </w:r>
      <w:r>
        <w:rPr>
          <w:noProof/>
        </w:rPr>
        <w:t>o</w:t>
      </w:r>
      <w:r w:rsidRPr="00BA3A0E">
        <w:rPr>
          <w:noProof/>
        </w:rPr>
        <w:t>n</w:t>
      </w:r>
      <w:r>
        <w:rPr>
          <w:noProof/>
        </w:rPr>
        <w:t xml:space="preserve"> the</w:t>
      </w:r>
      <w:r>
        <w:t xml:space="preserve"> .NET Core Web API project.</w:t>
      </w:r>
    </w:p>
    <w:p w:rsidR="00136705" w:rsidRDefault="00BA3A0E" w:rsidP="00136705">
      <w:r>
        <w:t>So</w:t>
      </w:r>
      <w:proofErr w:type="gramStart"/>
      <w:r>
        <w:t xml:space="preserve">,  </w:t>
      </w:r>
      <w:r w:rsidR="00496A49">
        <w:t>without</w:t>
      </w:r>
      <w:proofErr w:type="gramEnd"/>
      <w:r w:rsidR="00496A49">
        <w:t xml:space="preserve"> further ado, let’s dive right into the fun part.</w:t>
      </w:r>
      <w:bookmarkEnd w:id="0"/>
    </w:p>
    <w:p w:rsidR="002C4EEE" w:rsidRDefault="002C4EEE" w:rsidP="002C4EEE">
      <w:pPr>
        <w:pStyle w:val="Heading2"/>
      </w:pPr>
      <w:r>
        <w:t xml:space="preserve">Basic </w:t>
      </w:r>
      <w:r w:rsidR="00D83B43">
        <w:t xml:space="preserve">Project </w:t>
      </w:r>
      <w:r>
        <w:t>P</w:t>
      </w:r>
      <w:r w:rsidR="00D83B43">
        <w:t>reparations</w:t>
      </w:r>
    </w:p>
    <w:p w:rsidR="002C4EEE" w:rsidRDefault="00D83B43" w:rsidP="002C4EEE">
      <w:r>
        <w:t xml:space="preserve">Let’s start from the </w:t>
      </w:r>
      <w:r w:rsidRPr="00D83B43">
        <w:rPr>
          <w:noProof/>
        </w:rPr>
        <w:t>very</w:t>
      </w:r>
      <w:r>
        <w:t xml:space="preserve"> beginning, by creating a new .NET Core Web </w:t>
      </w:r>
      <w:proofErr w:type="spellStart"/>
      <w:r>
        <w:t>Api</w:t>
      </w:r>
      <w:proofErr w:type="spellEnd"/>
      <w:r>
        <w:t xml:space="preserve"> project named </w:t>
      </w:r>
      <w:proofErr w:type="spellStart"/>
      <w:r>
        <w:t>PDF_Generator</w:t>
      </w:r>
      <w:proofErr w:type="spellEnd"/>
      <w:r>
        <w:t>:</w:t>
      </w:r>
    </w:p>
    <w:p w:rsidR="00D83B43" w:rsidRDefault="00D83B43" w:rsidP="002C4EEE">
      <w:r>
        <w:rPr>
          <w:noProof/>
        </w:rPr>
        <w:drawing>
          <wp:inline distT="0" distB="0" distL="0" distR="0">
            <wp:extent cx="5943600" cy="41236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-CreatingProject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B43" w:rsidRDefault="00D83B43" w:rsidP="002C4EEE">
      <w:pPr>
        <w:rPr>
          <w:noProof/>
        </w:rPr>
      </w:pPr>
      <w:r>
        <w:t xml:space="preserve">After the project creation, let’s modify the </w:t>
      </w:r>
      <w:proofErr w:type="spellStart"/>
      <w:r>
        <w:t>launchSettings.json</w:t>
      </w:r>
      <w:proofErr w:type="spellEnd"/>
      <w:r>
        <w:t xml:space="preserve"> file to disable our browser to start automatically and to change the </w:t>
      </w:r>
      <w:r w:rsidRPr="00D83B43">
        <w:rPr>
          <w:noProof/>
        </w:rPr>
        <w:t xml:space="preserve">applicationUrl </w:t>
      </w:r>
      <w:r>
        <w:rPr>
          <w:noProof/>
        </w:rPr>
        <w:t>property to localhost:5000: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$schema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http://json.schemastore.org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aunchsettings.js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iisSettings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windowsAuthentication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anonymousAuthentication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iisExpress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applicationUrl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http://[::]:500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sslPort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44320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2E75B6"/>
          <w:sz w:val="19"/>
          <w:szCs w:val="19"/>
        </w:rPr>
        <w:t>profiles</w:t>
      </w:r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IIS Expres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commandName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ISExpres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launchBrowser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environmentVariables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ASPNETCORE_ENVIRONMENT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Development"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PDF_Generator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commandName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Projec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launchBrowser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applicationUrl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http://[::]:500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environmentVariables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ASPNETCORE_ENVIRONMENT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Development"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</w:t>
      </w:r>
    </w:p>
    <w:p w:rsidR="00D83B43" w:rsidRDefault="00D83B43" w:rsidP="00D83B43"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D83B43" w:rsidRDefault="00D83B43" w:rsidP="00D83B43">
      <w:pPr>
        <w:pStyle w:val="Heading2"/>
      </w:pPr>
      <w:proofErr w:type="spellStart"/>
      <w:r>
        <w:t>DinkToPdf</w:t>
      </w:r>
      <w:proofErr w:type="spellEnd"/>
      <w:r>
        <w:t xml:space="preserve"> Library Configuration</w:t>
      </w:r>
    </w:p>
    <w:p w:rsidR="002C4D64" w:rsidRDefault="002C4D64" w:rsidP="00D83B43">
      <w:proofErr w:type="spellStart"/>
      <w:r>
        <w:t>DinkToPdf</w:t>
      </w:r>
      <w:proofErr w:type="spellEnd"/>
      <w:r>
        <w:t xml:space="preserve"> is a cross-platform oriented library which is the wrapper for the </w:t>
      </w:r>
      <w:proofErr w:type="spellStart"/>
      <w:r>
        <w:t>Webkit</w:t>
      </w:r>
      <w:proofErr w:type="spellEnd"/>
      <w:r>
        <w:t xml:space="preserve"> HTML to PDF library. It uses </w:t>
      </w:r>
      <w:proofErr w:type="spellStart"/>
      <w:r>
        <w:t>WebKit</w:t>
      </w:r>
      <w:proofErr w:type="spellEnd"/>
      <w:r>
        <w:t xml:space="preserve"> engine to convert HTML to PDF. </w:t>
      </w:r>
    </w:p>
    <w:p w:rsidR="00D83B43" w:rsidRDefault="002C4D64" w:rsidP="00D83B43">
      <w:r>
        <w:t xml:space="preserve">So, let’s first install the </w:t>
      </w:r>
      <w:proofErr w:type="spellStart"/>
      <w:r>
        <w:t>DinkToPdf</w:t>
      </w:r>
      <w:proofErr w:type="spellEnd"/>
      <w:r>
        <w:t xml:space="preserve"> library:</w:t>
      </w:r>
    </w:p>
    <w:p w:rsidR="002C4D64" w:rsidRDefault="002C4D64" w:rsidP="00D83B43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PM&gt; Install-Package </w:t>
      </w:r>
      <w:r w:rsidRPr="002C4D64">
        <w:rPr>
          <w:rFonts w:ascii="Consolas" w:hAnsi="Consolas" w:cs="Consolas"/>
          <w:noProof/>
          <w:color w:val="000000"/>
          <w:sz w:val="19"/>
          <w:szCs w:val="19"/>
        </w:rPr>
        <w:t>DinkToPdf</w:t>
      </w:r>
    </w:p>
    <w:p w:rsidR="002C4D64" w:rsidRDefault="0054000E" w:rsidP="00D83B43">
      <w:r>
        <w:t xml:space="preserve">Or search for </w:t>
      </w:r>
      <w:proofErr w:type="spellStart"/>
      <w:r>
        <w:t>DinkToPdf</w:t>
      </w:r>
      <w:proofErr w:type="spellEnd"/>
      <w:r>
        <w:t xml:space="preserve"> inside the </w:t>
      </w:r>
      <w:r w:rsidRPr="0054000E">
        <w:rPr>
          <w:noProof/>
        </w:rPr>
        <w:t>Nuget Package</w:t>
      </w:r>
      <w:r>
        <w:t xml:space="preserve"> Window:</w:t>
      </w:r>
    </w:p>
    <w:p w:rsidR="0054000E" w:rsidRDefault="0054000E" w:rsidP="00D83B43">
      <w:r>
        <w:rPr>
          <w:noProof/>
        </w:rPr>
        <w:drawing>
          <wp:inline distT="0" distB="0" distL="0" distR="0">
            <wp:extent cx="5943600" cy="18916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2-Nuget Packag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000E" w:rsidRDefault="0054000E" w:rsidP="00D83B43">
      <w:pPr>
        <w:rPr>
          <w:noProof/>
        </w:rPr>
      </w:pPr>
      <w:r>
        <w:t xml:space="preserve">After the installation completes, we need to import </w:t>
      </w:r>
      <w:r w:rsidRPr="0054000E">
        <w:rPr>
          <w:noProof/>
        </w:rPr>
        <w:t>native library files</w:t>
      </w:r>
      <w:r>
        <w:t xml:space="preserve"> to our root project. We can find those files in our source project in the </w:t>
      </w:r>
      <w:proofErr w:type="spellStart"/>
      <w:r>
        <w:t>NativeLibrary</w:t>
      </w:r>
      <w:proofErr w:type="spellEnd"/>
      <w:r>
        <w:t xml:space="preserve"> folder. Inside we will find two folders 32bit and 64bit, so we need to </w:t>
      </w:r>
      <w:r w:rsidRPr="0054000E">
        <w:rPr>
          <w:noProof/>
        </w:rPr>
        <w:t>ch</w:t>
      </w:r>
      <w:r>
        <w:rPr>
          <w:noProof/>
        </w:rPr>
        <w:t>o</w:t>
      </w:r>
      <w:r w:rsidRPr="0054000E">
        <w:rPr>
          <w:noProof/>
        </w:rPr>
        <w:t>ose</w:t>
      </w:r>
      <w:r>
        <w:t xml:space="preserve"> the </w:t>
      </w:r>
      <w:r>
        <w:rPr>
          <w:noProof/>
        </w:rPr>
        <w:t>appropriate library for our OS. We are going to choose the files from the 64bit folder:</w:t>
      </w:r>
    </w:p>
    <w:p w:rsidR="0054000E" w:rsidRDefault="0054000E" w:rsidP="00D83B43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2162477" cy="1276528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3-Native Library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000E" w:rsidRDefault="0054000E" w:rsidP="00D83B43">
      <w:pPr>
        <w:rPr>
          <w:noProof/>
        </w:rPr>
      </w:pPr>
      <w:r w:rsidRPr="0054000E">
        <w:rPr>
          <w:noProof/>
        </w:rPr>
        <w:t>Finally,</w:t>
      </w:r>
      <w:r>
        <w:rPr>
          <w:noProof/>
        </w:rPr>
        <w:t xml:space="preserve"> we need to register this library with our IoC container in the StartUp class:</w:t>
      </w:r>
    </w:p>
    <w:p w:rsidR="0054000E" w:rsidRDefault="0054000E" w:rsidP="005400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figureServ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erviceColle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ervices)</w:t>
      </w:r>
    </w:p>
    <w:p w:rsidR="0054000E" w:rsidRDefault="0054000E" w:rsidP="005400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54000E" w:rsidRDefault="0054000E" w:rsidP="005400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AddMvc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.SetCompatibilityVersion(CompatibilityVersion.Version_2_1);</w:t>
      </w:r>
    </w:p>
    <w:p w:rsidR="0054000E" w:rsidRDefault="0054000E" w:rsidP="005400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4000E" w:rsidRDefault="0054000E" w:rsidP="005400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AddSinglet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typ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ve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nchronizedConve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fToo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);</w:t>
      </w:r>
    </w:p>
    <w:p w:rsidR="0054000E" w:rsidRDefault="0054000E" w:rsidP="0054000E">
      <w:pPr>
        <w:rPr>
          <w:noProof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54000E" w:rsidRDefault="0054000E" w:rsidP="00D83B43">
      <w:pPr>
        <w:rPr>
          <w:noProof/>
        </w:rPr>
      </w:pPr>
      <w:r>
        <w:rPr>
          <w:noProof/>
        </w:rPr>
        <w:t>Excellent.</w:t>
      </w:r>
    </w:p>
    <w:p w:rsidR="0054000E" w:rsidRDefault="0054000E" w:rsidP="00D83B43">
      <w:pPr>
        <w:rPr>
          <w:noProof/>
        </w:rPr>
      </w:pPr>
      <w:r>
        <w:rPr>
          <w:noProof/>
        </w:rPr>
        <w:t>We have everything in place and we are ready for the coding part.</w:t>
      </w:r>
    </w:p>
    <w:p w:rsidR="0054000E" w:rsidRPr="00D83B43" w:rsidRDefault="0054000E" w:rsidP="00D83B43">
      <w:r>
        <w:t xml:space="preserve"> </w:t>
      </w:r>
      <w:bookmarkStart w:id="1" w:name="_GoBack"/>
      <w:bookmarkEnd w:id="1"/>
    </w:p>
    <w:sectPr w:rsidR="0054000E" w:rsidRPr="00D8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je0sLQwtzQ1NbVU0lEKTi0uzszPAykwrAUAD6qnXCwAAAA="/>
  </w:docVars>
  <w:rsids>
    <w:rsidRoot w:val="003941BA"/>
    <w:rsid w:val="00136705"/>
    <w:rsid w:val="002C4D64"/>
    <w:rsid w:val="002C4EEE"/>
    <w:rsid w:val="003941BA"/>
    <w:rsid w:val="004836B0"/>
    <w:rsid w:val="00496A49"/>
    <w:rsid w:val="0054000E"/>
    <w:rsid w:val="005942C0"/>
    <w:rsid w:val="00A318C4"/>
    <w:rsid w:val="00BA3A0E"/>
    <w:rsid w:val="00D83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1FF275-D719-4899-8A8A-53ADA42FF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67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4E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67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4E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</dc:creator>
  <cp:keywords/>
  <dc:description/>
  <cp:lastModifiedBy>Mare</cp:lastModifiedBy>
  <cp:revision>2</cp:revision>
  <dcterms:created xsi:type="dcterms:W3CDTF">2018-06-15T09:06:00Z</dcterms:created>
  <dcterms:modified xsi:type="dcterms:W3CDTF">2018-06-15T11:28:00Z</dcterms:modified>
</cp:coreProperties>
</file>